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EC0A7B" w:rsidRPr="00B3722A">
        <w:rPr>
          <w:rFonts w:cstheme="minorHAnsi"/>
          <w:b/>
          <w:lang w:val="uk-UA"/>
        </w:rPr>
        <w:t>3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  <w:bookmarkStart w:id="0" w:name="_GoBack"/>
            <w:bookmarkEnd w:id="0"/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353A" w:rsidRDefault="0003353A" w:rsidP="00D92397">
      <w:pPr>
        <w:spacing w:after="0" w:line="240" w:lineRule="auto"/>
      </w:pPr>
      <w:r>
        <w:separator/>
      </w:r>
    </w:p>
  </w:endnote>
  <w:endnote w:type="continuationSeparator" w:id="0">
    <w:p w:rsidR="0003353A" w:rsidRDefault="0003353A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353A" w:rsidRDefault="0003353A" w:rsidP="00D92397">
      <w:pPr>
        <w:spacing w:after="0" w:line="240" w:lineRule="auto"/>
      </w:pPr>
      <w:r>
        <w:separator/>
      </w:r>
    </w:p>
  </w:footnote>
  <w:footnote w:type="continuationSeparator" w:id="0">
    <w:p w:rsidR="0003353A" w:rsidRDefault="0003353A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B3722A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 xml:space="preserve">RFP </w:t>
          </w:r>
          <w:r w:rsidR="00FC2746">
            <w:rPr>
              <w:rFonts w:cs="Calibri"/>
              <w:b/>
              <w:lang w:val="uk-UA"/>
            </w:rPr>
            <w:t>10</w:t>
          </w:r>
          <w:r w:rsidRPr="00537407">
            <w:rPr>
              <w:rFonts w:cs="Calibri"/>
              <w:b/>
              <w:lang w:val="en-US"/>
            </w:rPr>
            <w:t>-202</w:t>
          </w:r>
          <w:r w:rsidR="00B3722A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03353A"/>
    <w:rsid w:val="00107921"/>
    <w:rsid w:val="00144EED"/>
    <w:rsid w:val="0017652F"/>
    <w:rsid w:val="003D27BD"/>
    <w:rsid w:val="00453E44"/>
    <w:rsid w:val="005206CC"/>
    <w:rsid w:val="00537407"/>
    <w:rsid w:val="006A27D2"/>
    <w:rsid w:val="00751A97"/>
    <w:rsid w:val="00817E72"/>
    <w:rsid w:val="008F76E8"/>
    <w:rsid w:val="00B3722A"/>
    <w:rsid w:val="00B60BE7"/>
    <w:rsid w:val="00BA5EB2"/>
    <w:rsid w:val="00C346E5"/>
    <w:rsid w:val="00D92397"/>
    <w:rsid w:val="00DC01DF"/>
    <w:rsid w:val="00E96F21"/>
    <w:rsid w:val="00EC0A7B"/>
    <w:rsid w:val="00EE1EC1"/>
    <w:rsid w:val="00EF4CE4"/>
    <w:rsid w:val="00F543C0"/>
    <w:rsid w:val="00F65EB7"/>
    <w:rsid w:val="00F71692"/>
    <w:rsid w:val="00FC2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9F5EC8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431</Characters>
  <Application>Microsoft Office Word</Application>
  <DocSecurity>0</DocSecurity>
  <Lines>1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5-22T15:01:00Z</dcterms:created>
  <dcterms:modified xsi:type="dcterms:W3CDTF">2024-05-22T15:01:00Z</dcterms:modified>
</cp:coreProperties>
</file>